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modENCODE consortium {Landt,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3F5E0DA1" w:rsidR="00060C27" w:rsidRDefault="00DE3BBE" w:rsidP="00B90E9D">
      <w:pPr>
        <w:pStyle w:val="Bibliography"/>
      </w:pPr>
      <w:r>
        <w:br w:type="page"/>
      </w:r>
      <w:r w:rsidR="00B90E9D">
        <w:lastRenderedPageBreak/>
        <w:t>Fig 2-1</w:t>
      </w:r>
      <w:r w:rsidR="00B90E9D">
        <w:rPr>
          <w:noProof/>
        </w:rPr>
        <w:drawing>
          <wp:inline distT="0" distB="0" distL="0" distR="0" wp14:anchorId="544F5C33" wp14:editId="35AC5E54">
            <wp:extent cx="5935345" cy="7680960"/>
            <wp:effectExtent l="0" t="0" r="0" b="0"/>
            <wp:docPr id="2" name="Picture 2"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6BF5D56" w14:textId="7E8D20C9" w:rsidR="00F70D46" w:rsidRDefault="00F70D46" w:rsidP="00F70D46">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w:t>
      </w:r>
      <w:proofErr w:type="gramStart"/>
      <w:r>
        <w:t>9 hour</w:t>
      </w:r>
      <w:proofErr w:type="gramEnd"/>
      <w:r>
        <w:t xml:space="preserve"> data overlapping 68% of all modENCODE binding regions.</w:t>
      </w:r>
      <w:r w:rsidR="00CF32D0">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625E22C7" w14:textId="644A8D82" w:rsidR="00060C27" w:rsidRDefault="00DE3BBE" w:rsidP="00DE3BBE">
      <w:pPr>
        <w:pStyle w:val="BodyText"/>
        <w:spacing w:line="480" w:lineRule="auto"/>
        <w:outlineLvl w:val="0"/>
      </w:pPr>
      <w:r>
        <w:br w:type="page"/>
      </w:r>
      <w:r w:rsidR="00B90E9D">
        <w:lastRenderedPageBreak/>
        <w:t>Fig. 2-2</w:t>
      </w:r>
      <w:r w:rsidR="00B90E9D">
        <w:rPr>
          <w:noProof/>
        </w:rPr>
        <w:drawing>
          <wp:inline distT="0" distB="0" distL="0" distR="0" wp14:anchorId="59FE1933" wp14:editId="2DBFA43A">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06929B9" w14:textId="6C666F1F" w:rsidR="00060C27" w:rsidRDefault="00B90E9D" w:rsidP="00510B86">
      <w:pPr>
        <w:pStyle w:val="BodyText"/>
        <w:spacing w:line="480" w:lineRule="auto"/>
      </w:pPr>
      <w:r>
        <w:rPr>
          <w:b/>
        </w:rPr>
        <w:lastRenderedPageBreak/>
        <w:t>Figure 2-3</w:t>
      </w:r>
      <w:r w:rsidR="00E54A2F">
        <w:rPr>
          <w:b/>
        </w:rPr>
        <w:t>. A large number of Groucho binding regions are preserved throughout all stages analyzed.</w:t>
      </w:r>
      <w:r w:rsidR="00E54A2F">
        <w:t xml:space="preserve"> </w:t>
      </w:r>
      <w:r w:rsidR="00E54A2F">
        <w:rPr>
          <w:b/>
        </w:rPr>
        <w:t>(A)</w:t>
      </w:r>
      <w:r w:rsidR="00E54A2F">
        <w:t xml:space="preserve"> </w:t>
      </w:r>
      <w:r w:rsidR="00285A9D">
        <w:t xml:space="preserve">Peaks present in both replicates were obtained from each timepoint and used for further analysis. Overlapping peaks were identified as those having at least 1 basepair overlap with a peak in its matchign replicate. Samples exhibited a replicate overlap rate of approximately 35% of all peaks, for the first and third timepoint, and 61% for the middle timepoint. </w:t>
      </w:r>
      <w:r w:rsidR="00285A9D" w:rsidRPr="00285A9D">
        <w:rPr>
          <w:b/>
        </w:rPr>
        <w:t>(B)</w:t>
      </w:r>
      <w:r w:rsidR="00285A9D">
        <w:t xml:space="preserve"> </w:t>
      </w:r>
      <w:r w:rsidR="00E54A2F">
        <w:t xml:space="preserve">While a significant fraction of Groucho binding sites </w:t>
      </w:r>
      <w:proofErr w:type="gramStart"/>
      <w:r w:rsidR="00E54A2F">
        <w:t>are</w:t>
      </w:r>
      <w:proofErr w:type="gramEnd"/>
      <w:r w:rsidR="00E54A2F">
        <w:t xml:space="preserve"> unique to each of the three timepoints analyzed, several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r w:rsidR="00285A9D">
        <w:t>.</w:t>
      </w:r>
    </w:p>
    <w:p w14:paraId="5BD5F1A2" w14:textId="4E07947D" w:rsidR="00060C27" w:rsidRDefault="00DE3BBE" w:rsidP="00DE3BBE">
      <w:pPr>
        <w:pStyle w:val="BodyText"/>
        <w:spacing w:line="480" w:lineRule="auto"/>
        <w:outlineLvl w:val="0"/>
      </w:pPr>
      <w:r>
        <w:br w:type="page"/>
      </w:r>
      <w:r w:rsidR="00B90E9D">
        <w:lastRenderedPageBreak/>
        <w:t>Fig. 2-3</w:t>
      </w:r>
      <w:r w:rsidR="00B90E9D">
        <w:rPr>
          <w:noProof/>
        </w:rPr>
        <w:drawing>
          <wp:inline distT="0" distB="0" distL="0" distR="0" wp14:anchorId="430A3A6D" wp14:editId="7D67BD65">
            <wp:extent cx="5935345" cy="7680960"/>
            <wp:effectExtent l="0" t="0" r="0" b="0"/>
            <wp:docPr id="5" name="Picture 5"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3.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10E4282" w14:textId="176942D5" w:rsidR="00BA3CC7" w:rsidRDefault="0063434F" w:rsidP="00BA3CC7">
      <w:pPr>
        <w:pStyle w:val="BodyText"/>
        <w:spacing w:line="480" w:lineRule="auto"/>
      </w:pPr>
      <w:r>
        <w:rPr>
          <w:b/>
        </w:rPr>
        <w:lastRenderedPageBreak/>
        <w:t>Figure 2-4</w:t>
      </w:r>
      <w:r w:rsidR="00702B57">
        <w:rPr>
          <w:b/>
        </w:rPr>
        <w:t xml:space="preserve">. Groucho binds to </w:t>
      </w:r>
      <w:r w:rsidR="00BA3CC7">
        <w:rPr>
          <w:b/>
        </w:rPr>
        <w:t>two early dorsoventral patterning genes with distinct patterns.</w:t>
      </w:r>
      <w:r w:rsidR="00BA3CC7">
        <w:t xml:space="preserve"> </w:t>
      </w:r>
      <w:r w:rsidR="00BA3CC7">
        <w:rPr>
          <w:b/>
        </w:rPr>
        <w:t>(A)</w:t>
      </w:r>
      <w:r w:rsidR="00BA3CC7">
        <w:t xml:space="preserve"> The region 1.1 to 1.4 kb upstream of </w:t>
      </w:r>
      <w:r w:rsidR="00BA3CC7">
        <w:rPr>
          <w:i/>
        </w:rPr>
        <w:t>zen</w:t>
      </w:r>
      <w:r w:rsidR="00BA3CC7">
        <w:t xml:space="preserve"> is known as the </w:t>
      </w:r>
      <w:r w:rsidR="00BA3CC7">
        <w:rPr>
          <w:i/>
        </w:rPr>
        <w:t>zen</w:t>
      </w:r>
      <w:r w:rsidR="00BA3CC7">
        <w:t xml:space="preserve"> ventral repression region (VRR) and contains four Dorsal sites that function, cooperatively with Deadringer/Retained and Cut, to recruit Gro to repress </w:t>
      </w:r>
      <w:r w:rsidR="00BA3CC7">
        <w:rPr>
          <w:i/>
        </w:rPr>
        <w:t>zen</w:t>
      </w:r>
      <w:r w:rsidR="00BA3CC7">
        <w:t xml:space="preserve"> ventrally in the early embryo {Valentine, 1998 #3036}.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sidR="00BA3CC7">
        <w:rPr>
          <w:i/>
        </w:rPr>
        <w:t>zen</w:t>
      </w:r>
      <w:r w:rsidR="00BA3CC7">
        <w:t xml:space="preserve"> and continues 700 bp upstream. Groucho binding shifts during the next timepoint, and is lost entirely by the third timepoint analyzed. </w:t>
      </w:r>
      <w:r w:rsidR="00BA3CC7">
        <w:rPr>
          <w:b/>
        </w:rPr>
        <w:t>(B)</w:t>
      </w:r>
      <w:r w:rsidR="00BA3CC7">
        <w:t xml:space="preserve"> Groucho binds downstream and inside intronic regions of </w:t>
      </w:r>
      <w:r w:rsidR="00BA3CC7">
        <w:rPr>
          <w:i/>
        </w:rPr>
        <w:t>dpp</w:t>
      </w:r>
      <w:r w:rsidR="00BA3CC7">
        <w:t xml:space="preserve">, which similarily to </w:t>
      </w:r>
      <w:r w:rsidR="00BA3CC7">
        <w:rPr>
          <w:i/>
        </w:rPr>
        <w:t>zen</w:t>
      </w:r>
      <w:r w:rsidR="00BA3CC7">
        <w:t xml:space="preserve"> is represssed ventrally by Groucho and Dorsal activity {Dubnicoff, 1997 #2366} in the early (0 - 2 hr) embryo. At later developmental stages, </w:t>
      </w:r>
      <w:r w:rsidR="00BA3CC7">
        <w:rPr>
          <w:i/>
        </w:rPr>
        <w:t>dpp</w:t>
      </w:r>
      <w:r w:rsidR="00BA3CC7">
        <w:t xml:space="preserve"> repression is mediated through a 3' cis-regulatory region containing multiple pangolin/TCF and brinker binding sites.</w:t>
      </w:r>
    </w:p>
    <w:p w14:paraId="6B1A4134" w14:textId="6E10A86B" w:rsidR="00BA3CC7" w:rsidRDefault="00DE3BBE" w:rsidP="00DE3BBE">
      <w:pPr>
        <w:pStyle w:val="BodyText"/>
        <w:spacing w:line="480" w:lineRule="auto"/>
        <w:outlineLvl w:val="0"/>
      </w:pPr>
      <w:r>
        <w:br w:type="page"/>
      </w:r>
      <w:r w:rsidR="0063434F">
        <w:lastRenderedPageBreak/>
        <w:t>Fig. 2-4</w:t>
      </w:r>
      <w:r w:rsidR="0063434F">
        <w:rPr>
          <w:noProof/>
        </w:rPr>
        <w:drawing>
          <wp:inline distT="0" distB="0" distL="0" distR="0" wp14:anchorId="2B83024A" wp14:editId="2ACDB352">
            <wp:extent cx="5935345" cy="7680960"/>
            <wp:effectExtent l="0" t="0" r="0" b="0"/>
            <wp:docPr id="6" name="Picture 6"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4.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7E8633D" w14:textId="38C8DD3A" w:rsidR="00FB3A61" w:rsidRDefault="0063434F" w:rsidP="00FB3A61">
      <w:pPr>
        <w:pStyle w:val="BodyText"/>
        <w:spacing w:line="480" w:lineRule="auto"/>
      </w:pPr>
      <w:r>
        <w:rPr>
          <w:b/>
        </w:rPr>
        <w:lastRenderedPageBreak/>
        <w:t>Figure 2-5</w:t>
      </w:r>
      <w:r w:rsidR="00FB3A61">
        <w:rPr>
          <w:b/>
        </w:rPr>
        <w:t>. Groucho is recruited to Dorsal-activated genes in early embryos.</w:t>
      </w:r>
      <w:r w:rsidR="00FB3A61">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sidR="00FB3A61">
        <w:rPr>
          <w:b/>
        </w:rPr>
        <w:t>(A)</w:t>
      </w:r>
      <w:r w:rsidR="00FB3A61">
        <w:t xml:space="preserve"> However, Groucho is recruited both upstream of </w:t>
      </w:r>
      <w:r w:rsidR="00FB3A61">
        <w:rPr>
          <w:i/>
        </w:rPr>
        <w:t>rho</w:t>
      </w:r>
      <w:r w:rsidR="00FB3A61">
        <w:t xml:space="preserve"> within known two known CRMs at early timepoints and overlapping its TSS, suggesting a previously unidentified role of Gro in regulating </w:t>
      </w:r>
      <w:r w:rsidR="00FB3A61">
        <w:rPr>
          <w:i/>
        </w:rPr>
        <w:t>rho</w:t>
      </w:r>
      <w:r w:rsidR="00FB3A61">
        <w:t xml:space="preserve"> expression. </w:t>
      </w:r>
      <w:r w:rsidR="00FB3A61">
        <w:rPr>
          <w:b/>
        </w:rPr>
        <w:t>(B)</w:t>
      </w:r>
      <w:r w:rsidR="00FB3A61">
        <w:t xml:space="preserve"> and </w:t>
      </w:r>
      <w:r w:rsidR="00FB3A61">
        <w:rPr>
          <w:b/>
        </w:rPr>
        <w:t>(C)</w:t>
      </w:r>
      <w:r w:rsidR="00FB3A61">
        <w:t xml:space="preserve"> Additionally, Gro binds within the intronic regions of </w:t>
      </w:r>
      <w:r w:rsidR="00FB3A61">
        <w:rPr>
          <w:i/>
        </w:rPr>
        <w:t>sim</w:t>
      </w:r>
      <w:r w:rsidR="00FB3A61">
        <w:t xml:space="preserve"> and </w:t>
      </w:r>
      <w:r w:rsidR="00FB3A61">
        <w:rPr>
          <w:i/>
        </w:rPr>
        <w:t>sog</w:t>
      </w:r>
      <w:r w:rsidR="00FB3A61">
        <w:t xml:space="preserve"> at all timepoints.</w:t>
      </w:r>
    </w:p>
    <w:p w14:paraId="258C43B5" w14:textId="548F0F00" w:rsidR="00BA3CC7" w:rsidRDefault="00DE3BBE" w:rsidP="00DE3BBE">
      <w:pPr>
        <w:pStyle w:val="BodyText"/>
        <w:spacing w:line="480" w:lineRule="auto"/>
        <w:outlineLvl w:val="0"/>
      </w:pPr>
      <w:r>
        <w:br w:type="page"/>
      </w:r>
      <w:r w:rsidR="0063434F">
        <w:lastRenderedPageBreak/>
        <w:t>Fig. 2-5</w:t>
      </w:r>
      <w:r w:rsidR="0063434F">
        <w:rPr>
          <w:noProof/>
        </w:rPr>
        <w:drawing>
          <wp:inline distT="0" distB="0" distL="0" distR="0" wp14:anchorId="456346B9" wp14:editId="6C69FC29">
            <wp:extent cx="5935345" cy="7680960"/>
            <wp:effectExtent l="0" t="0" r="0" b="0"/>
            <wp:docPr id="7" name="Picture 7"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5.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9A234B3" w14:textId="40C67CEB" w:rsidR="0063434F" w:rsidRDefault="0063434F" w:rsidP="00DE3FE3">
      <w:pPr>
        <w:spacing w:line="480" w:lineRule="auto"/>
        <w:rPr>
          <w:b/>
        </w:rPr>
      </w:pPr>
      <w:r>
        <w:rPr>
          <w:b/>
        </w:rPr>
        <w:lastRenderedPageBreak/>
        <w:t>Figure 2-6.  Groucho associates with a subset of Dorsal-activated genes in the presumptive mesoderm.</w:t>
      </w:r>
      <w:r w:rsidR="00DE3FE3">
        <w:rPr>
          <w:b/>
        </w:rPr>
        <w:t xml:space="preserve"> (A) </w:t>
      </w:r>
      <w:r w:rsidR="00DE3FE3">
        <w:t xml:space="preserve">Two cis-regulatory regions have been identified upstream of </w:t>
      </w:r>
      <w:r w:rsidR="00DE3FE3">
        <w:rPr>
          <w:i/>
        </w:rPr>
        <w:t>snail</w:t>
      </w:r>
      <w:r w:rsidR="00DE3FE3">
        <w:t xml:space="preserve">, either of which is sufficient for Dorsal-mediated activation of the gene in ventral regions of the early (2 – 3 hr) embryo, leading to the hypothesis that the shadow enhancer is involved in fine-tuning </w:t>
      </w:r>
      <w:r w:rsidR="00DE3FE3">
        <w:rPr>
          <w:i/>
        </w:rPr>
        <w:t xml:space="preserve">snail </w:t>
      </w:r>
      <w:r w:rsidR="00DE3FE3">
        <w:t xml:space="preserve">expression, or potentially making expression more robust to stochastic fluctuations in transcription factor availability. However, Groucho recruitment pattern are asymmetric over time between these two regions, indicating potentially divergent roles in control of </w:t>
      </w:r>
      <w:r w:rsidR="00DE3FE3">
        <w:rPr>
          <w:i/>
        </w:rPr>
        <w:t xml:space="preserve">snail </w:t>
      </w:r>
      <w:r w:rsidR="00DE3FE3">
        <w:t xml:space="preserve">expression later in development. </w:t>
      </w:r>
      <w:r w:rsidR="00DE3FE3">
        <w:rPr>
          <w:b/>
        </w:rPr>
        <w:t>(B)</w:t>
      </w:r>
      <w:r w:rsidR="00DE3FE3">
        <w:t xml:space="preserve"> In contrast, recruitment of Groucho to the </w:t>
      </w:r>
      <w:r w:rsidR="00DE3FE3">
        <w:rPr>
          <w:i/>
        </w:rPr>
        <w:t xml:space="preserve">twist </w:t>
      </w:r>
      <w:r w:rsidR="00DE3FE3">
        <w:t xml:space="preserve">locus is relatively weak. Dorsal binds within the ventral activation region (VAR) directly upstream of </w:t>
      </w:r>
      <w:r w:rsidR="00DE3FE3" w:rsidRPr="00DE3FE3">
        <w:rPr>
          <w:i/>
        </w:rPr>
        <w:t>twist</w:t>
      </w:r>
      <w:r w:rsidR="00DE3FE3">
        <w:rPr>
          <w:i/>
        </w:rPr>
        <w:t xml:space="preserve">, </w:t>
      </w:r>
      <w:r w:rsidR="00DE3FE3">
        <w:t>where it serves to activate gene expression via the cooperation of the co</w:t>
      </w:r>
      <w:r w:rsidR="00B47BD7">
        <w:t>-</w:t>
      </w:r>
      <w:r w:rsidR="00DE3FE3">
        <w:t xml:space="preserve">activator dCBP. A small yet significant Gro peak is present within this region during the first time window, but disappears by later stages. </w:t>
      </w:r>
      <w:r w:rsidR="00DE3FE3">
        <w:rPr>
          <w:i/>
        </w:rPr>
        <w:t xml:space="preserve"> </w:t>
      </w:r>
      <w:r w:rsidR="00DE3FE3" w:rsidRPr="00DE3FE3">
        <w:t>While</w:t>
      </w:r>
      <w:r w:rsidR="00DE3FE3">
        <w:t xml:space="preserve"> Groucho may be involved i</w:t>
      </w:r>
      <w:bookmarkStart w:id="0" w:name="_GoBack"/>
      <w:bookmarkEnd w:id="0"/>
      <w:r w:rsidR="00DE3FE3">
        <w:t xml:space="preserve">n repressing </w:t>
      </w:r>
      <w:r w:rsidR="00DE3FE3">
        <w:rPr>
          <w:i/>
        </w:rPr>
        <w:t>snail</w:t>
      </w:r>
      <w:r w:rsidR="00DE3FE3">
        <w:t xml:space="preserve">, in dorsal and dorsolateral regions of the embryo, it appears </w:t>
      </w:r>
      <w:r w:rsidR="00DE3FE3">
        <w:rPr>
          <w:i/>
        </w:rPr>
        <w:t xml:space="preserve">twist </w:t>
      </w:r>
      <w:r w:rsidR="00DE3FE3">
        <w:t>repression is initiated or maintained by another, unknown, mechanism.</w:t>
      </w:r>
      <w:r>
        <w:rPr>
          <w:b/>
        </w:rPr>
        <w:br w:type="page"/>
      </w:r>
    </w:p>
    <w:p w14:paraId="5DC0CE10" w14:textId="3FEF25EF" w:rsidR="0063434F" w:rsidRDefault="00F30AC0">
      <w:pPr>
        <w:rPr>
          <w:b/>
        </w:rPr>
      </w:pPr>
      <w:r w:rsidRPr="00F30AC0">
        <w:lastRenderedPageBreak/>
        <w:t>Fig. 2-6</w:t>
      </w:r>
      <w:r w:rsidR="0063434F">
        <w:rPr>
          <w:b/>
          <w:noProof/>
        </w:rPr>
        <w:drawing>
          <wp:inline distT="0" distB="0" distL="0" distR="0" wp14:anchorId="5EC02D8A" wp14:editId="5CA6DA8C">
            <wp:extent cx="5935345" cy="7680960"/>
            <wp:effectExtent l="0" t="0" r="0" b="0"/>
            <wp:docPr id="23" name="Picture 23"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6.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63434F">
        <w:rPr>
          <w:b/>
        </w:rPr>
        <w:br w:type="page"/>
      </w:r>
    </w:p>
    <w:p w14:paraId="39A3BA94" w14:textId="08CB7EC5" w:rsidR="00060C27" w:rsidRPr="005349C8" w:rsidRDefault="00E54A2F" w:rsidP="00510B86">
      <w:pPr>
        <w:pStyle w:val="BodyText"/>
        <w:spacing w:line="480" w:lineRule="auto"/>
      </w:pPr>
      <w:r>
        <w:rPr>
          <w:b/>
        </w:rPr>
        <w:lastRenderedPageBreak/>
        <w:t xml:space="preserve">Figure </w:t>
      </w:r>
      <w:r w:rsidR="00F27AAC">
        <w:rPr>
          <w:b/>
        </w:rPr>
        <w:t>2-7</w:t>
      </w:r>
      <w:r>
        <w:rPr>
          <w:b/>
        </w:rPr>
        <w:t xml:space="preserve">. </w:t>
      </w:r>
      <w:r w:rsidR="0048501F">
        <w:rPr>
          <w:b/>
        </w:rPr>
        <w:t>Most Groucho bound genes are associated with two or more distinct Gro peaks</w:t>
      </w:r>
      <w:r>
        <w:rPr>
          <w:b/>
        </w:rPr>
        <w:t>.</w:t>
      </w:r>
      <w:r w:rsidR="0048501F">
        <w:t xml:space="preserve"> </w:t>
      </w:r>
      <w:r w:rsidR="00702B57">
        <w:rPr>
          <w:b/>
        </w:rPr>
        <w:t>(A)</w:t>
      </w:r>
      <w:r w:rsidR="005349C8">
        <w:rPr>
          <w:b/>
        </w:rPr>
        <w:t xml:space="preserve"> </w:t>
      </w:r>
      <w:r w:rsidR="005349C8">
        <w:t xml:space="preserve">Overlap of Groucho-associated genes revals Groucho binds adjacent to or overlapping hundreds of genes at each timepoint, with a significant number (457) being bound throughout the developmental stages assayed. </w:t>
      </w:r>
      <w:r w:rsidR="005349C8">
        <w:rPr>
          <w:b/>
        </w:rPr>
        <w:t xml:space="preserve">(B) </w:t>
      </w:r>
      <w:r w:rsidR="005349C8">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59399ABA" w14:textId="2CA464E6" w:rsidR="00060C27" w:rsidRDefault="00DE3BBE" w:rsidP="00DE3BBE">
      <w:pPr>
        <w:pStyle w:val="BodyText"/>
        <w:spacing w:line="480" w:lineRule="auto"/>
        <w:outlineLvl w:val="0"/>
      </w:pPr>
      <w:r>
        <w:br w:type="page"/>
      </w:r>
      <w:r w:rsidR="00F27AAC">
        <w:lastRenderedPageBreak/>
        <w:t>Fig. 2-7</w:t>
      </w:r>
      <w:r w:rsidR="00F27AAC">
        <w:rPr>
          <w:noProof/>
        </w:rPr>
        <w:drawing>
          <wp:inline distT="0" distB="0" distL="0" distR="0" wp14:anchorId="04B86E5D" wp14:editId="5E1A77FA">
            <wp:extent cx="5935345" cy="7680960"/>
            <wp:effectExtent l="0" t="0" r="0" b="0"/>
            <wp:docPr id="27" name="Picture 27" descr="ch2_groucho.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7.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74229413" w14:textId="02ACE4A2" w:rsidR="00FB3A61" w:rsidRDefault="00F27AAC" w:rsidP="00FB3A61">
      <w:pPr>
        <w:pStyle w:val="BodyText"/>
        <w:spacing w:line="480" w:lineRule="auto"/>
      </w:pPr>
      <w:r>
        <w:rPr>
          <w:b/>
        </w:rPr>
        <w:lastRenderedPageBreak/>
        <w:t>Figure 2-8</w:t>
      </w:r>
      <w:r w:rsidR="00FB3A61">
        <w:rPr>
          <w:b/>
        </w:rPr>
        <w:t xml:space="preserve">. Average Groucho peak widths suggest spreading is </w:t>
      </w:r>
      <w:proofErr w:type="gramStart"/>
      <w:r w:rsidR="00FB3A61">
        <w:rPr>
          <w:b/>
        </w:rPr>
        <w:t>an</w:t>
      </w:r>
      <w:proofErr w:type="gramEnd"/>
      <w:r w:rsidR="00FB3A61">
        <w:rPr>
          <w:b/>
        </w:rPr>
        <w:t xml:space="preserve"> limited phenomenon.</w:t>
      </w:r>
      <w:r w:rsidR="00FB3A61">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6D97A558" w14:textId="7979F7DC" w:rsidR="00FB3A61" w:rsidRDefault="00DE3BBE" w:rsidP="00FB3A61">
      <w:pPr>
        <w:pStyle w:val="BodyText"/>
        <w:spacing w:line="480" w:lineRule="auto"/>
      </w:pPr>
      <w:r>
        <w:br w:type="page"/>
      </w:r>
      <w:r w:rsidR="00F27AAC">
        <w:lastRenderedPageBreak/>
        <w:t>Fig. 2-8</w:t>
      </w:r>
      <w:r w:rsidR="00F27AAC">
        <w:rPr>
          <w:noProof/>
        </w:rPr>
        <w:drawing>
          <wp:inline distT="0" distB="0" distL="0" distR="0" wp14:anchorId="0A80E0FB" wp14:editId="5B9ECBC8">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F1001D2" w14:textId="77777777" w:rsidR="00FB3A61" w:rsidRDefault="00FB3A61" w:rsidP="00510B86">
      <w:pPr>
        <w:pStyle w:val="BodyText"/>
        <w:spacing w:line="480" w:lineRule="auto"/>
      </w:pPr>
    </w:p>
    <w:p w14:paraId="11F1BF0B" w14:textId="5A5BFCB9" w:rsidR="00060C27" w:rsidRDefault="00F27AAC" w:rsidP="00510B86">
      <w:pPr>
        <w:pStyle w:val="BodyText"/>
        <w:spacing w:line="480" w:lineRule="auto"/>
      </w:pPr>
      <w:r>
        <w:rPr>
          <w:b/>
        </w:rPr>
        <w:t>Figure 2-9</w:t>
      </w:r>
      <w:r w:rsidR="00E54A2F">
        <w:rPr>
          <w:b/>
        </w:rPr>
        <w:t>. Groucho is preferentially recruited to gene bodies at all timepoints.</w:t>
      </w:r>
      <w:r w:rsidR="00E54A2F">
        <w:t xml:space="preserve"> </w:t>
      </w:r>
      <w:r w:rsidR="0048501F" w:rsidRPr="00DB1950">
        <w:rPr>
          <w:b/>
        </w:rPr>
        <w:t>(A)</w:t>
      </w:r>
      <w:r w:rsidR="0048501F">
        <w:t xml:space="preserve"> Groucho peaks are enriched for 5’ UTRs, Introns, and promoter regions </w:t>
      </w:r>
      <w:proofErr w:type="gramStart"/>
      <w:r w:rsidR="0048501F">
        <w:t>( 0</w:t>
      </w:r>
      <w:proofErr w:type="gramEnd"/>
      <w:r w:rsidR="0048501F">
        <w:t xml:space="preserve"> – 500 bp upstream), and are depleted in </w:t>
      </w:r>
      <w:r w:rsidR="0048501F" w:rsidRPr="0048501F">
        <w:rPr>
          <w:b/>
        </w:rPr>
        <w:t>(B)</w:t>
      </w:r>
      <w:r w:rsidR="0048501F">
        <w:t xml:space="preserve"> </w:t>
      </w:r>
      <w:r w:rsidR="00E54A2F">
        <w:t>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248806AC" w14:textId="15FB2425" w:rsidR="00060C27" w:rsidRDefault="00DE3BBE" w:rsidP="00DE3BBE">
      <w:pPr>
        <w:pStyle w:val="BodyText"/>
        <w:spacing w:line="480" w:lineRule="auto"/>
        <w:outlineLvl w:val="0"/>
      </w:pPr>
      <w:r>
        <w:br w:type="page"/>
      </w:r>
      <w:r w:rsidR="00F27AAC">
        <w:lastRenderedPageBreak/>
        <w:t>Fig. 2-9</w:t>
      </w:r>
      <w:r w:rsidR="00F27AAC">
        <w:rPr>
          <w:noProof/>
        </w:rPr>
        <w:drawing>
          <wp:inline distT="0" distB="0" distL="0" distR="0" wp14:anchorId="610C8BF1" wp14:editId="404C4439">
            <wp:extent cx="5935345" cy="7680960"/>
            <wp:effectExtent l="0" t="0" r="0" b="0"/>
            <wp:docPr id="29" name="Picture 29"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9.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F27AAC">
        <w:t xml:space="preserve"> </w:t>
      </w:r>
      <w:r>
        <w:br w:type="page"/>
      </w:r>
    </w:p>
    <w:p w14:paraId="1174B1C8" w14:textId="2D6F4AC5" w:rsidR="00060C27" w:rsidRDefault="00F27AAC" w:rsidP="00510B86">
      <w:pPr>
        <w:pStyle w:val="BodyText"/>
        <w:spacing w:line="480" w:lineRule="auto"/>
      </w:pPr>
      <w:r>
        <w:rPr>
          <w:b/>
        </w:rPr>
        <w:lastRenderedPageBreak/>
        <w:t>Figure 2-10</w:t>
      </w:r>
      <w:r w:rsidR="00E54A2F">
        <w:rPr>
          <w:b/>
        </w:rPr>
        <w:t>. The majority of Groucho binding within gene bodies is within introns.</w:t>
      </w:r>
      <w:r w:rsidR="00E54A2F">
        <w:t xml:space="preserve"> </w:t>
      </w:r>
      <w:r w:rsidR="00E54A2F">
        <w:rPr>
          <w:b/>
        </w:rPr>
        <w:t>(A)</w:t>
      </w:r>
      <w:r w:rsidR="00E54A2F">
        <w:t xml:space="preserve"> The majority of Groucho binding within gene bodies is localized to introns. Binding within exons is depleted in comparison with reads arising from input DNA. Binding is also enriched in 5' and 3' UTR sequences. </w:t>
      </w:r>
      <w:r w:rsidR="00E54A2F">
        <w:rPr>
          <w:b/>
        </w:rPr>
        <w:t>(B)</w:t>
      </w:r>
      <w:r w:rsidR="00E54A2F">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44D5001A" w14:textId="5002CEA7" w:rsidR="00060C27" w:rsidRDefault="00DE3BBE" w:rsidP="00DE3BBE">
      <w:pPr>
        <w:pStyle w:val="BodyText"/>
        <w:spacing w:line="480" w:lineRule="auto"/>
        <w:outlineLvl w:val="0"/>
      </w:pPr>
      <w:r>
        <w:br w:type="page"/>
      </w:r>
      <w:r w:rsidR="00F27AAC">
        <w:lastRenderedPageBreak/>
        <w:t>Fig. 2-10</w:t>
      </w:r>
      <w:r w:rsidR="00F27AAC">
        <w:rPr>
          <w:noProof/>
        </w:rPr>
        <w:drawing>
          <wp:inline distT="0" distB="0" distL="0" distR="0" wp14:anchorId="163D29E1" wp14:editId="2060BF1C">
            <wp:extent cx="5935345" cy="7680960"/>
            <wp:effectExtent l="0" t="0" r="0" b="0"/>
            <wp:docPr id="31" name="Picture 31"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10.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3E01223" w14:textId="5489CCAA" w:rsidR="00DB1950" w:rsidRPr="006B77BB" w:rsidRDefault="00F27AAC" w:rsidP="00510B86">
      <w:pPr>
        <w:pStyle w:val="BodyText"/>
        <w:spacing w:line="480" w:lineRule="auto"/>
      </w:pPr>
      <w:r>
        <w:rPr>
          <w:b/>
        </w:rPr>
        <w:lastRenderedPageBreak/>
        <w:t>Figure 2-11</w:t>
      </w:r>
      <w:r w:rsidR="00FB3A61">
        <w:rPr>
          <w:b/>
        </w:rPr>
        <w:t>.</w:t>
      </w:r>
      <w:r w:rsidR="00DB1950">
        <w:rPr>
          <w:b/>
        </w:rPr>
        <w:t xml:space="preserve"> Motif analysis of Groucho peaks in intergenic and genic regions reveals </w:t>
      </w:r>
      <w:r w:rsidR="006B77BB">
        <w:rPr>
          <w:b/>
        </w:rPr>
        <w:t xml:space="preserve">differential enrichment of coregulators by developmental stage. </w:t>
      </w:r>
      <w:r w:rsidR="006B77BB">
        <w:t>Binding moti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2F7182A7" w14:textId="21520B03" w:rsidR="006B77BB" w:rsidRDefault="00DE3BBE" w:rsidP="00DE3BBE">
      <w:pPr>
        <w:pStyle w:val="BodyText"/>
        <w:spacing w:line="480" w:lineRule="auto"/>
        <w:outlineLvl w:val="0"/>
      </w:pPr>
      <w:r>
        <w:br w:type="page"/>
      </w:r>
      <w:r w:rsidR="00F27AAC">
        <w:lastRenderedPageBreak/>
        <w:t>Fig. 2-11</w:t>
      </w:r>
      <w:r w:rsidR="00F27AAC">
        <w:rPr>
          <w:noProof/>
        </w:rPr>
        <w:drawing>
          <wp:inline distT="0" distB="0" distL="0" distR="0" wp14:anchorId="35567433" wp14:editId="2A7CE53D">
            <wp:extent cx="5935345" cy="7680960"/>
            <wp:effectExtent l="0" t="0" r="0" b="0"/>
            <wp:docPr id="32" name="Picture 32" descr="ch2_groucho.figure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1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E92A389" w14:textId="363462B0" w:rsidR="00A373F3" w:rsidRDefault="0055234E" w:rsidP="00A373F3">
      <w:pPr>
        <w:pStyle w:val="BodyText"/>
        <w:spacing w:line="480" w:lineRule="auto"/>
      </w:pPr>
      <w:r>
        <w:rPr>
          <w:b/>
        </w:rPr>
        <w:lastRenderedPageBreak/>
        <w:t>Figure 2-12</w:t>
      </w:r>
      <w:r w:rsidR="00A373F3">
        <w:rPr>
          <w:b/>
        </w:rPr>
        <w:t>. Confirmation of changes in Groucho transcript concentration across timepoints.</w:t>
      </w:r>
      <w:r w:rsidR="00A373F3">
        <w:t xml:space="preserve"> </w:t>
      </w:r>
      <w:r w:rsidR="00A373F3">
        <w:rPr>
          <w:b/>
        </w:rPr>
        <w:t>(A)</w:t>
      </w:r>
      <w:r w:rsidR="00A373F3">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sidR="00A373F3">
        <w:rPr>
          <w:b/>
        </w:rPr>
        <w:t>(B)</w:t>
      </w:r>
      <w:r w:rsidR="00A373F3">
        <w:t xml:space="preserve"> Our Gro wild-type expresssion pattern is consistent with modENCODE developmental timecourse transcriptome data {Graveley, 2011 #3044}, which shows a peak of Groucho transcript level during 2 to 4 </w:t>
      </w:r>
      <w:proofErr w:type="gramStart"/>
      <w:r w:rsidR="00A373F3">
        <w:t>hours</w:t>
      </w:r>
      <w:proofErr w:type="gramEnd"/>
      <w:r w:rsidR="00A373F3">
        <w:t xml:space="preserve"> post-fertilization, followed by a steady decrease through the remainder of embryonic development.</w:t>
      </w:r>
    </w:p>
    <w:p w14:paraId="4A988700" w14:textId="29DCCDF7" w:rsidR="00A373F3" w:rsidRDefault="00DE3BBE" w:rsidP="00DE3BBE">
      <w:pPr>
        <w:pStyle w:val="BodyText"/>
        <w:spacing w:line="480" w:lineRule="auto"/>
        <w:outlineLvl w:val="0"/>
      </w:pPr>
      <w:r>
        <w:br w:type="page"/>
      </w:r>
      <w:r w:rsidR="0055234E">
        <w:lastRenderedPageBreak/>
        <w:t>Fig. 2-12</w:t>
      </w:r>
      <w:r w:rsidR="0055234E">
        <w:rPr>
          <w:noProof/>
        </w:rPr>
        <w:drawing>
          <wp:inline distT="0" distB="0" distL="0" distR="0" wp14:anchorId="70F054A3" wp14:editId="5776CF42">
            <wp:extent cx="5935345" cy="7680960"/>
            <wp:effectExtent l="0" t="0" r="0" b="0"/>
            <wp:docPr id="33" name="Picture 33" descr="ch2_groucho.figures.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12.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CDC6269" w14:textId="37E5D0DB" w:rsidR="00A373F3" w:rsidRDefault="00F45B95" w:rsidP="00A373F3">
      <w:pPr>
        <w:pStyle w:val="BodyText"/>
        <w:spacing w:line="480" w:lineRule="auto"/>
      </w:pPr>
      <w:r>
        <w:rPr>
          <w:b/>
        </w:rPr>
        <w:lastRenderedPageBreak/>
        <w:t>Figure 2-13</w:t>
      </w:r>
      <w:r w:rsidR="00A373F3">
        <w:rPr>
          <w:b/>
        </w:rPr>
        <w:t>. Clustering of embryonic transcriptomes across Gro levels and timepoints and between replicates.</w:t>
      </w:r>
      <w:r w:rsidR="00A373F3">
        <w:t xml:space="preserve"> Pair-wise Spearman correlation coeffients were used to cluster transcriptome profiles by overall similarity. Transcriptomes tend to cluster by timepoint, then by Gro expression level. The notable exception </w:t>
      </w:r>
      <w:proofErr w:type="gramStart"/>
      <w:r w:rsidR="00A373F3">
        <w:t>are</w:t>
      </w:r>
      <w:proofErr w:type="gramEnd"/>
      <w:r w:rsidR="00A373F3">
        <w:t xml:space="preserv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0DB84B30" w14:textId="6644DF7F" w:rsidR="00A373F3" w:rsidRDefault="00DE3BBE" w:rsidP="00DE3BBE">
      <w:pPr>
        <w:pStyle w:val="BodyText"/>
        <w:spacing w:line="480" w:lineRule="auto"/>
        <w:outlineLvl w:val="0"/>
      </w:pPr>
      <w:r>
        <w:br w:type="page"/>
      </w:r>
      <w:r w:rsidR="00F45B95">
        <w:lastRenderedPageBreak/>
        <w:t>Fig. 2-13</w:t>
      </w:r>
      <w:r w:rsidR="00F45B95">
        <w:rPr>
          <w:noProof/>
        </w:rPr>
        <w:drawing>
          <wp:inline distT="0" distB="0" distL="0" distR="0" wp14:anchorId="6D123CBC" wp14:editId="0D4A75D9">
            <wp:extent cx="5935345" cy="7680960"/>
            <wp:effectExtent l="0" t="0" r="0" b="0"/>
            <wp:docPr id="34" name="Picture 34" descr="ch2_groucho.figures.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1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0CB39CC" w14:textId="0EDF94A4" w:rsidR="00A373F3" w:rsidRPr="00FF7983" w:rsidRDefault="00F45B95" w:rsidP="00A373F3">
      <w:pPr>
        <w:pStyle w:val="BodyText"/>
        <w:spacing w:line="480" w:lineRule="auto"/>
      </w:pPr>
      <w:r>
        <w:rPr>
          <w:b/>
        </w:rPr>
        <w:lastRenderedPageBreak/>
        <w:t>Figure 2-14</w:t>
      </w:r>
      <w:r w:rsidR="00A373F3">
        <w:rPr>
          <w:b/>
        </w:rPr>
        <w:t xml:space="preserve">. Principal component analysis reveals overexpression lines have high inter-group similarity.  </w:t>
      </w:r>
      <w:r w:rsidR="00A373F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 and scaling of each data-set (represented as a point in ~15,000 dimensional space) such that all points fall onto a two-dimensional plane.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timepoint, while the y-axis captures to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5F7507D9" w14:textId="6C9EE89C" w:rsidR="00A373F3" w:rsidRDefault="00DE3BBE" w:rsidP="00DE3BBE">
      <w:pPr>
        <w:pStyle w:val="BodyText"/>
        <w:spacing w:line="480" w:lineRule="auto"/>
        <w:outlineLvl w:val="0"/>
      </w:pPr>
      <w:r>
        <w:br w:type="page"/>
      </w:r>
      <w:r w:rsidR="00F45B95">
        <w:lastRenderedPageBreak/>
        <w:t>Fig. 2-14</w:t>
      </w:r>
      <w:r w:rsidR="00F45B95">
        <w:rPr>
          <w:noProof/>
        </w:rPr>
        <w:drawing>
          <wp:inline distT="0" distB="0" distL="0" distR="0" wp14:anchorId="6D998C02" wp14:editId="5E4CE834">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1FE9286" w14:textId="5F1179D5" w:rsidR="00C94186" w:rsidRDefault="00FB3A61" w:rsidP="00C94186">
      <w:pPr>
        <w:pStyle w:val="BodyText"/>
        <w:spacing w:line="480" w:lineRule="auto"/>
      </w:pPr>
      <w:r>
        <w:rPr>
          <w:b/>
        </w:rPr>
        <w:lastRenderedPageBreak/>
        <w:t>Figure 2</w:t>
      </w:r>
      <w:r w:rsidR="00F45B95">
        <w:rPr>
          <w:b/>
        </w:rPr>
        <w:t>-15</w:t>
      </w:r>
      <w:r w:rsidR="00C94186">
        <w:rPr>
          <w:b/>
        </w:rPr>
        <w:t>. Perturbation of Groucho expression levels results in the mis-regulation of thousands of genes.</w:t>
      </w:r>
      <w:r w:rsidR="00C94186">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0E47F23A" w14:textId="357368EB" w:rsidR="00C94186" w:rsidRDefault="00DE3BBE" w:rsidP="00DE3BBE">
      <w:pPr>
        <w:pStyle w:val="BodyText"/>
        <w:spacing w:line="480" w:lineRule="auto"/>
        <w:outlineLvl w:val="0"/>
      </w:pPr>
      <w:r>
        <w:br w:type="page"/>
      </w:r>
      <w:r w:rsidR="00F45B95">
        <w:lastRenderedPageBreak/>
        <w:t>Fig. 2-15</w:t>
      </w:r>
      <w:r w:rsidR="00F45B95">
        <w:rPr>
          <w:noProof/>
        </w:rPr>
        <w:drawing>
          <wp:inline distT="0" distB="0" distL="0" distR="0" wp14:anchorId="17D48D63" wp14:editId="0480186A">
            <wp:extent cx="5935345" cy="7680960"/>
            <wp:effectExtent l="0" t="0" r="0" b="0"/>
            <wp:docPr id="38" name="Picture 38" descr="ch2_groucho.figures.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2_groucho.figures.split.15.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178A190" w14:textId="4647F5E8" w:rsidR="00C612CF" w:rsidRPr="00B52DEC" w:rsidRDefault="00F45B95" w:rsidP="00C612CF">
      <w:pPr>
        <w:pStyle w:val="BodyText"/>
        <w:spacing w:line="480" w:lineRule="auto"/>
      </w:pPr>
      <w:r>
        <w:rPr>
          <w:b/>
        </w:rPr>
        <w:lastRenderedPageBreak/>
        <w:t>Figure 2-16</w:t>
      </w:r>
      <w:r w:rsidR="00C612CF">
        <w:rPr>
          <w:b/>
        </w:rPr>
        <w:t>. The three Groucho overexpression lines show similar patterns of altered gene expression, though significant differences in the magnitude of gene expression changes are evident.</w:t>
      </w:r>
      <w:r w:rsidR="001529D3">
        <w:rPr>
          <w:b/>
        </w:rPr>
        <w:t xml:space="preserve"> </w:t>
      </w:r>
      <w:r w:rsidR="00B52DEC">
        <w:t>Paired scatterplots of log</w:t>
      </w:r>
      <w:r w:rsidR="00B52DEC">
        <w:rPr>
          <w:vertAlign w:val="subscript"/>
        </w:rPr>
        <w:t>2</w:t>
      </w:r>
      <w:r w:rsidR="00B52DEC">
        <w:t xml:space="preserve">(fold-change) of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sidR="00B52DEC">
        <w:rPr>
          <w:b/>
        </w:rPr>
        <w:t xml:space="preserve">(A) </w:t>
      </w:r>
      <w:r w:rsidR="00B52DEC">
        <w:t xml:space="preserve">At the earliest timepoint, the majority of effected genes exhibit decreased expression, consistent with increased repression via Gro. This effect becomes less pronounced at later timepoints. </w:t>
      </w:r>
      <w:r w:rsidR="00B52DEC">
        <w:rPr>
          <w:b/>
        </w:rPr>
        <w:t>(B &amp; C)</w:t>
      </w:r>
      <w:r w:rsidR="00B52DEC">
        <w:t>.</w:t>
      </w:r>
    </w:p>
    <w:p w14:paraId="1BDB03CE" w14:textId="6FFC8E4F" w:rsidR="00C612CF" w:rsidRDefault="00DE3BBE" w:rsidP="00DE3BBE">
      <w:pPr>
        <w:pStyle w:val="BodyText"/>
        <w:spacing w:line="480" w:lineRule="auto"/>
        <w:outlineLvl w:val="0"/>
      </w:pPr>
      <w:r>
        <w:br w:type="page"/>
      </w:r>
      <w:r w:rsidR="00F45B95">
        <w:lastRenderedPageBreak/>
        <w:t>Fig. 2-16</w:t>
      </w:r>
      <w:r w:rsidR="00F45B95">
        <w:rPr>
          <w:noProof/>
        </w:rPr>
        <w:drawing>
          <wp:inline distT="0" distB="0" distL="0" distR="0" wp14:anchorId="63A32C30" wp14:editId="3B008562">
            <wp:extent cx="5935345" cy="7680960"/>
            <wp:effectExtent l="0" t="0" r="0" b="0"/>
            <wp:docPr id="39" name="Picture 39" descr="ch2_groucho.figures.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2_groucho.figures.split.1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r w:rsidR="00F45B95">
        <w:lastRenderedPageBreak/>
        <w:t>Fig. 2-16 (cont)</w:t>
      </w:r>
      <w:r w:rsidR="00F45B95">
        <w:rPr>
          <w:noProof/>
        </w:rPr>
        <w:drawing>
          <wp:inline distT="0" distB="0" distL="0" distR="0" wp14:anchorId="63A23B15" wp14:editId="7E838899">
            <wp:extent cx="5935345" cy="7680960"/>
            <wp:effectExtent l="0" t="0" r="0" b="0"/>
            <wp:docPr id="40" name="Picture 40"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2_groucho.figures.split.17.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rsidR="00C612CF">
        <w:t xml:space="preserve"> </w:t>
      </w:r>
      <w:r>
        <w:br w:type="page"/>
      </w:r>
    </w:p>
    <w:p w14:paraId="34081CA1" w14:textId="73D9112B" w:rsidR="003A3ABD" w:rsidRDefault="00F45B95" w:rsidP="003A3ABD">
      <w:pPr>
        <w:pStyle w:val="BodyText"/>
        <w:spacing w:line="480" w:lineRule="auto"/>
        <w:rPr>
          <w:b/>
        </w:rPr>
      </w:pPr>
      <w:r>
        <w:rPr>
          <w:b/>
        </w:rPr>
        <w:lastRenderedPageBreak/>
        <w:t>Figure 2-17</w:t>
      </w:r>
      <w:r w:rsidR="003A3ABD">
        <w:rPr>
          <w:b/>
        </w:rPr>
        <w:t xml:space="preserve">. Gro loss-of-function and Gro overexpression have opposite magnitude effects on a small percentage of all Groucho-effected genes. </w:t>
      </w:r>
    </w:p>
    <w:p w14:paraId="363F0CDA" w14:textId="44DD9FD9" w:rsidR="003A3ABD" w:rsidRDefault="00DE3BBE" w:rsidP="00DE3BBE">
      <w:pPr>
        <w:pStyle w:val="BodyText"/>
        <w:spacing w:line="480" w:lineRule="auto"/>
        <w:outlineLvl w:val="0"/>
      </w:pPr>
      <w:r>
        <w:br w:type="page"/>
      </w:r>
      <w:r w:rsidR="00F45B95">
        <w:lastRenderedPageBreak/>
        <w:t>Fig. 2-17</w:t>
      </w:r>
      <w:r w:rsidR="00F45B95">
        <w:rPr>
          <w:noProof/>
        </w:rPr>
        <w:drawing>
          <wp:inline distT="0" distB="0" distL="0" distR="0" wp14:anchorId="0BC08542" wp14:editId="42919838">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ACDDFC9" w14:textId="05EF6CB3" w:rsidR="00FB3A61" w:rsidRPr="003A3ABD" w:rsidRDefault="00F45B95" w:rsidP="00FB3A61">
      <w:pPr>
        <w:pStyle w:val="BodyText"/>
        <w:spacing w:line="480" w:lineRule="auto"/>
      </w:pPr>
      <w:r>
        <w:rPr>
          <w:b/>
        </w:rPr>
        <w:lastRenderedPageBreak/>
        <w:t>Figure 2-18</w:t>
      </w:r>
      <w:r w:rsidR="00FB3A61">
        <w:rPr>
          <w:b/>
        </w:rPr>
        <w:t xml:space="preserve">. The majority of high-confidence Groucho targets are differentially expressed in both Gro overexpression lines. </w:t>
      </w:r>
      <w:r w:rsidR="00FB3A61">
        <w:t>Limiting the list of Groucho regulated genes by ChIP-seq and RNA-seq data resulted in a total of 248 target genes. Of these genes, 61% are repressed in both the 2x and 4x Gro overexpression embryos.</w:t>
      </w:r>
    </w:p>
    <w:p w14:paraId="06D23F2A" w14:textId="43E82609" w:rsidR="00FB3A61" w:rsidRDefault="00DE3BBE" w:rsidP="00DE3BBE">
      <w:pPr>
        <w:pStyle w:val="BodyText"/>
        <w:spacing w:line="480" w:lineRule="auto"/>
        <w:outlineLvl w:val="0"/>
      </w:pPr>
      <w:r>
        <w:br w:type="page"/>
      </w:r>
      <w:r w:rsidR="00F45B95">
        <w:lastRenderedPageBreak/>
        <w:t>Fig. 2-18</w:t>
      </w:r>
      <w:r w:rsidR="00F45B95">
        <w:rPr>
          <w:noProof/>
        </w:rPr>
        <w:drawing>
          <wp:inline distT="0" distB="0" distL="0" distR="0" wp14:anchorId="3A8CE2F7" wp14:editId="562CEB0C">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AA50463" w14:textId="1A3EFF6C" w:rsidR="00FB3A61" w:rsidRPr="00CF485E" w:rsidRDefault="00F45B95" w:rsidP="00FB3A61">
      <w:pPr>
        <w:pStyle w:val="BodyText"/>
        <w:spacing w:line="480" w:lineRule="auto"/>
      </w:pPr>
      <w:r>
        <w:rPr>
          <w:b/>
        </w:rPr>
        <w:lastRenderedPageBreak/>
        <w:t>Figure 2-19</w:t>
      </w:r>
      <w:r w:rsidR="00FB3A61">
        <w:rPr>
          <w:b/>
        </w:rPr>
        <w:t>. Groucho-regulated genes are enriched for developmentally-regulated transcription factors.</w:t>
      </w:r>
    </w:p>
    <w:p w14:paraId="0D85A203" w14:textId="3F33E247" w:rsidR="00FB3A61" w:rsidRDefault="00DE3BBE" w:rsidP="00DE3BBE">
      <w:pPr>
        <w:pStyle w:val="BodyText"/>
        <w:spacing w:line="480" w:lineRule="auto"/>
        <w:outlineLvl w:val="0"/>
      </w:pPr>
      <w:r>
        <w:br w:type="page"/>
      </w:r>
      <w:r w:rsidR="00F45B95">
        <w:lastRenderedPageBreak/>
        <w:t>Fig. 2-19</w:t>
      </w:r>
      <w:r w:rsidR="00F45B95">
        <w:rPr>
          <w:noProof/>
        </w:rPr>
        <w:drawing>
          <wp:inline distT="0" distB="0" distL="0" distR="0" wp14:anchorId="75B8BBB0" wp14:editId="79249547">
            <wp:extent cx="5935345" cy="7680960"/>
            <wp:effectExtent l="0" t="0" r="0" b="0"/>
            <wp:docPr id="43" name="Picture 43"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2_groucho.figures.split.20.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54CCD83" w14:textId="7BE3073C" w:rsidR="00FB3A61" w:rsidRDefault="00F45B95" w:rsidP="00FB3A61">
      <w:pPr>
        <w:pStyle w:val="BodyText"/>
        <w:spacing w:line="480" w:lineRule="auto"/>
      </w:pPr>
      <w:r>
        <w:rPr>
          <w:b/>
        </w:rPr>
        <w:lastRenderedPageBreak/>
        <w:t>Figure 2-20</w:t>
      </w:r>
      <w:r w:rsidR="00FB3A61">
        <w:rPr>
          <w:b/>
        </w:rPr>
        <w:t>. Groucho-regulated genes are significantly enriched for Groucho binding within introns.</w:t>
      </w:r>
      <w:r w:rsidR="00FB3A61">
        <w:t xml:space="preserve"> Genes that become differentially expressed in Groucho LoF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E74E3CB" w14:textId="1A8BCB54" w:rsidR="00FB3A61" w:rsidRDefault="00DE3BBE" w:rsidP="00FB3A61">
      <w:pPr>
        <w:pStyle w:val="BodyText"/>
        <w:spacing w:line="480" w:lineRule="auto"/>
      </w:pPr>
      <w:r>
        <w:br w:type="page"/>
      </w:r>
      <w:r w:rsidR="00F45B95">
        <w:lastRenderedPageBreak/>
        <w:t>Fig. 2-20</w:t>
      </w:r>
      <w:r w:rsidR="00F45B95">
        <w:rPr>
          <w:noProof/>
        </w:rPr>
        <w:drawing>
          <wp:inline distT="0" distB="0" distL="0" distR="0" wp14:anchorId="15FE3403" wp14:editId="19EA49DF">
            <wp:extent cx="5935345" cy="7680960"/>
            <wp:effectExtent l="0" t="0" r="0" b="0"/>
            <wp:docPr id="44" name="Picture 44"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2_groucho.figures.split.21.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3D385620" w14:textId="77777777" w:rsidR="00FB3A61" w:rsidRPr="003A3ABD" w:rsidRDefault="00FB3A61" w:rsidP="003A3ABD">
      <w:pPr>
        <w:pStyle w:val="BodyText"/>
        <w:spacing w:line="480" w:lineRule="auto"/>
      </w:pPr>
    </w:p>
    <w:p w14:paraId="568DE208" w14:textId="35DF89B0" w:rsidR="004B5921" w:rsidRDefault="004B5921" w:rsidP="00510B86">
      <w:pPr>
        <w:pStyle w:val="BodyText"/>
        <w:spacing w:line="480" w:lineRule="auto"/>
      </w:pPr>
      <w:r>
        <w:rPr>
          <w:b/>
        </w:rPr>
        <w:t>Fig</w:t>
      </w:r>
      <w:r w:rsidR="00F45B95">
        <w:rPr>
          <w:b/>
        </w:rPr>
        <w:t>ure 2-21</w:t>
      </w:r>
      <w:r>
        <w:rPr>
          <w:b/>
        </w:rPr>
        <w:t>. Groucho regulated genes are enriched for stalled PolII.</w:t>
      </w:r>
      <w:r w:rsidR="005E0AE7">
        <w:rPr>
          <w:b/>
        </w:rPr>
        <w:t xml:space="preserve"> </w:t>
      </w:r>
      <w:r w:rsidR="005E0AE7">
        <w:t>Published data classifying all Drosophila genes into four categories of PolII enrichment or depletion in 0 – 12 hour embryos was used to classify all Groucho-regulated genes at each timepoint. Between 18 and 22% of all Groucho-associated genes were found to contain stalled PolII. Stalled PolII genes were the only category to exhibit significant enrichment among putative Groucho-regulated genes (</w:t>
      </w:r>
      <w:r w:rsidR="005E0AE7">
        <w:rPr>
          <w:i/>
        </w:rPr>
        <w:t xml:space="preserve">p-value </w:t>
      </w:r>
      <w:r w:rsidR="005E0AE7">
        <w:t>&lt; 0.01, Fisher’s Exact Test).</w:t>
      </w:r>
    </w:p>
    <w:p w14:paraId="3B895F3C" w14:textId="680FD391" w:rsidR="00F45B95" w:rsidRDefault="00DE3BBE" w:rsidP="00510B86">
      <w:pPr>
        <w:pStyle w:val="BodyText"/>
        <w:spacing w:line="480" w:lineRule="auto"/>
      </w:pPr>
      <w:r>
        <w:br w:type="page"/>
      </w:r>
      <w:r w:rsidR="00F45B95">
        <w:lastRenderedPageBreak/>
        <w:t>Fig. 2-21</w:t>
      </w:r>
      <w:r w:rsidR="00F45B95">
        <w:rPr>
          <w:noProof/>
        </w:rPr>
        <w:drawing>
          <wp:inline distT="0" distB="0" distL="0" distR="0" wp14:anchorId="41534EE1" wp14:editId="285EBDCE">
            <wp:extent cx="5935345" cy="7680960"/>
            <wp:effectExtent l="0" t="0" r="0" b="0"/>
            <wp:docPr id="45" name="Picture 45"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2_groucho.figures.split.22.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4234579D" w14:textId="1CE97410" w:rsidR="00F45B95" w:rsidRDefault="00F45B95" w:rsidP="00CF41CF">
      <w:pPr>
        <w:spacing w:line="480" w:lineRule="auto"/>
      </w:pPr>
      <w:r>
        <w:rPr>
          <w:b/>
        </w:rPr>
        <w:lastRenderedPageBreak/>
        <w:t>Figure 2-22.</w:t>
      </w:r>
      <w:r w:rsidR="00AC4E54">
        <w:rPr>
          <w:b/>
        </w:rPr>
        <w:t xml:space="preserve"> Groucho binding correlates with the binding </w:t>
      </w:r>
      <w:r w:rsidR="00BC5C1C">
        <w:rPr>
          <w:b/>
        </w:rPr>
        <w:t>profiles</w:t>
      </w:r>
      <w:r w:rsidR="00AC4E54">
        <w:rPr>
          <w:b/>
        </w:rPr>
        <w:t xml:space="preserve"> of additional transcription factors involved in</w:t>
      </w:r>
      <w:r w:rsidR="006252D8">
        <w:rPr>
          <w:b/>
        </w:rPr>
        <w:t xml:space="preserve"> embryonic</w:t>
      </w:r>
      <w:r w:rsidR="00AC4E54">
        <w:rPr>
          <w:b/>
        </w:rPr>
        <w:t xml:space="preserve"> patterning in a temporally discrete manner. </w:t>
      </w:r>
      <w:r w:rsidR="00AC4E54">
        <w:t xml:space="preserve">Enrichment </w:t>
      </w:r>
      <w:r w:rsidR="00BC5C1C">
        <w:t>scores representing</w:t>
      </w:r>
      <w:r w:rsidR="00AC4E54">
        <w:t xml:space="preserve"> overlap of Groucho binding </w:t>
      </w:r>
      <w:r w:rsidR="00BC5C1C">
        <w:t>(</w:t>
      </w:r>
      <w:r w:rsidR="00AC4E54">
        <w:t>as determined by ChIP-se</w:t>
      </w:r>
      <w:r w:rsidR="00BC5C1C">
        <w:t>q)</w:t>
      </w:r>
      <w:r w:rsidR="00AC4E54">
        <w:t xml:space="preserve"> with </w:t>
      </w:r>
      <w:r w:rsidR="00BC5C1C">
        <w:t xml:space="preserve">21 previously published </w:t>
      </w:r>
      <w:r w:rsidR="00AC4E54">
        <w:t>ChIP-seq data sets</w:t>
      </w:r>
      <w:r w:rsidR="00BC5C1C">
        <w:t xml:space="preserve"> </w:t>
      </w:r>
      <w:r w:rsidR="00BC5C1C">
        <w:t>{MacArthur, 2009 #6}</w:t>
      </w:r>
      <w:r w:rsidR="006252D8">
        <w:t xml:space="preserve"> </w:t>
      </w:r>
      <w:r w:rsidR="004052D8">
        <w:t>generated</w:t>
      </w:r>
      <w:r w:rsidR="006252D8">
        <w:t xml:space="preserve"> from 2 – 3.5 hr embryos</w:t>
      </w:r>
      <w:r w:rsidR="00BC5C1C">
        <w:t>.</w:t>
      </w:r>
      <w:r w:rsidR="004052D8">
        <w:t xml:space="preserve"> Known Gro interacting proteins are indicated via asterisks. </w:t>
      </w:r>
      <w:r w:rsidR="004052D8" w:rsidRPr="00C4631D">
        <w:rPr>
          <w:b/>
        </w:rPr>
        <w:t>(top)</w:t>
      </w:r>
      <w:r w:rsidR="004052D8">
        <w:t xml:space="preserve"> Groucho exhibits significant overlap with several anterior-posterior patterning factors, across the first two timepoints. Surprisingly little overlap was observed between Gro and Knirps (kni), despite the two proteins’ physical interaction </w:t>
      </w:r>
      <w:r w:rsidR="004052D8">
        <w:t>{Payankaulam, 2009 #2955}</w:t>
      </w:r>
      <w:r w:rsidR="004052D8">
        <w:t>.</w:t>
      </w:r>
      <w:r w:rsidR="004E7A0B">
        <w:t xml:space="preserve"> </w:t>
      </w:r>
      <w:r w:rsidR="004E7A0B" w:rsidRPr="00C4631D">
        <w:rPr>
          <w:b/>
        </w:rPr>
        <w:t>(bottom)</w:t>
      </w:r>
      <w:r w:rsidR="004E7A0B">
        <w:t xml:space="preserve"> </w:t>
      </w:r>
      <w:r w:rsidR="003339D9">
        <w:t xml:space="preserve">Groucho colocalizes with the majority of dorsal-ventral patterning genes assayed during the second timepoint, the most significant exception being snail, which Groucho preferentially colocalizes with during the initial time window. </w:t>
      </w:r>
    </w:p>
    <w:p w14:paraId="0B3414D5" w14:textId="55723705" w:rsidR="00F45B95" w:rsidRDefault="00F45B95" w:rsidP="00510B86">
      <w:pPr>
        <w:pStyle w:val="BodyText"/>
        <w:spacing w:line="480" w:lineRule="auto"/>
      </w:pPr>
      <w:r>
        <w:lastRenderedPageBreak/>
        <w:t>Fig. 2-22</w:t>
      </w:r>
      <w:r w:rsidR="00AC4E54">
        <w:rPr>
          <w:noProof/>
        </w:rPr>
        <w:drawing>
          <wp:inline distT="0" distB="0" distL="0" distR="0" wp14:anchorId="32A22567" wp14:editId="0B04E281">
            <wp:extent cx="5933440" cy="7689215"/>
            <wp:effectExtent l="0" t="0" r="0" b="0"/>
            <wp:docPr id="49" name="Picture 49" descr="ch2_groucho.figures.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2_groucho.figures.split.23.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7689215"/>
                    </a:xfrm>
                    <a:prstGeom prst="rect">
                      <a:avLst/>
                    </a:prstGeom>
                    <a:noFill/>
                    <a:ln>
                      <a:noFill/>
                    </a:ln>
                  </pic:spPr>
                </pic:pic>
              </a:graphicData>
            </a:graphic>
          </wp:inline>
        </w:drawing>
      </w:r>
    </w:p>
    <w:p w14:paraId="4016D257" w14:textId="4027965D" w:rsidR="00F45B95" w:rsidRDefault="00F45B95" w:rsidP="00F37023">
      <w:pPr>
        <w:spacing w:line="480" w:lineRule="auto"/>
      </w:pPr>
      <w:r>
        <w:rPr>
          <w:b/>
        </w:rPr>
        <w:lastRenderedPageBreak/>
        <w:t>Figure 2-23.</w:t>
      </w:r>
      <w:r w:rsidR="00DF789B">
        <w:rPr>
          <w:b/>
        </w:rPr>
        <w:t xml:space="preserve"> Groucho </w:t>
      </w:r>
      <w:r w:rsidR="00B34454">
        <w:rPr>
          <w:b/>
        </w:rPr>
        <w:t>is recruited to large subsets</w:t>
      </w:r>
      <w:r w:rsidR="00DF789B">
        <w:rPr>
          <w:b/>
        </w:rPr>
        <w:t xml:space="preserve"> of known Dorsal/Twist/Snail-binding regulatory regions. (A) </w:t>
      </w:r>
      <w:r w:rsidR="00B34454">
        <w:t xml:space="preserve">Dorsal binding sites can be subdivided into three classes, dependent on the degree these sites respond to the nuclear Dorsal gradient formed along the embryo’s dorsoventral axis. Class I (mesodermal) sites require the highest concentration of nuclear Dorsal for activation or repression to be initiated, while Class 3 requires the least Dorsal. Groucho overlap of these three classes of Dorsal binding sites is dependent on developmental stage, with a significant increase in association occurring during the 4 to </w:t>
      </w:r>
      <w:proofErr w:type="gramStart"/>
      <w:r w:rsidR="00B34454">
        <w:t>6.5 hour</w:t>
      </w:r>
      <w:proofErr w:type="gramEnd"/>
      <w:r w:rsidR="00B34454">
        <w:t xml:space="preserve"> time window. </w:t>
      </w:r>
      <w:r w:rsidR="00DF789B">
        <w:t xml:space="preserve"> </w:t>
      </w:r>
      <w:r w:rsidR="00DF789B">
        <w:rPr>
          <w:b/>
        </w:rPr>
        <w:t xml:space="preserve">(B) </w:t>
      </w:r>
      <w:r w:rsidR="00B34454">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380E20CD" w14:textId="75626214" w:rsidR="00F45B95" w:rsidRDefault="00F45B95" w:rsidP="00510B86">
      <w:pPr>
        <w:pStyle w:val="BodyText"/>
        <w:spacing w:line="480" w:lineRule="auto"/>
      </w:pPr>
      <w:r>
        <w:lastRenderedPageBreak/>
        <w:t>Fig. 2-23</w:t>
      </w:r>
      <w:r>
        <w:rPr>
          <w:noProof/>
        </w:rPr>
        <w:drawing>
          <wp:inline distT="0" distB="0" distL="0" distR="0" wp14:anchorId="3C6C3F32" wp14:editId="4A5CA8B5">
            <wp:extent cx="5935345" cy="7680960"/>
            <wp:effectExtent l="0" t="0" r="0" b="0"/>
            <wp:docPr id="47" name="Picture 47" descr="ch2_groucho.figures.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2_groucho.figures.split.2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5A598337" w14:textId="681D4C28" w:rsidR="00F45B95" w:rsidRDefault="00F45B95" w:rsidP="00946FAF">
      <w:pPr>
        <w:spacing w:line="480" w:lineRule="auto"/>
      </w:pPr>
      <w:r>
        <w:rPr>
          <w:b/>
        </w:rPr>
        <w:lastRenderedPageBreak/>
        <w:t>Figure 2-24.</w:t>
      </w:r>
      <w:r w:rsidR="00F37023">
        <w:rPr>
          <w:b/>
        </w:rPr>
        <w:t xml:space="preserve"> High-confidence Groucho targets were identified through a scoring algorithm integrating </w:t>
      </w:r>
      <w:r w:rsidR="00946FAF">
        <w:rPr>
          <w:b/>
        </w:rPr>
        <w:t xml:space="preserve">binding data (ChIP-seq) with expression data measured under multiple Groucho dosages (RNA-seq). </w:t>
      </w:r>
      <w:r>
        <w:br w:type="page"/>
      </w:r>
    </w:p>
    <w:p w14:paraId="5029F9D6" w14:textId="180FD521" w:rsidR="00DE3FE3" w:rsidRDefault="00F45B95" w:rsidP="00510B86">
      <w:pPr>
        <w:pStyle w:val="BodyText"/>
        <w:spacing w:line="480" w:lineRule="auto"/>
      </w:pPr>
      <w:r>
        <w:lastRenderedPageBreak/>
        <w:t>Fig. 2-24</w:t>
      </w:r>
      <w:r>
        <w:rPr>
          <w:noProof/>
        </w:rPr>
        <w:drawing>
          <wp:inline distT="0" distB="0" distL="0" distR="0" wp14:anchorId="6C561CFA" wp14:editId="30E17E00">
            <wp:extent cx="5935345" cy="7680960"/>
            <wp:effectExtent l="0" t="0" r="0" b="0"/>
            <wp:docPr id="48" name="Picture 48"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2_groucho.figures.split.25.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p>
    <w:p w14:paraId="0BFBDB65" w14:textId="34BCC9B2" w:rsidR="00DE3FE3" w:rsidRDefault="00DE3FE3">
      <w:r>
        <w:rPr>
          <w:b/>
        </w:rPr>
        <w:lastRenderedPageBreak/>
        <w:t>Fig 2-. Groucho bind</w:t>
      </w:r>
      <w:r>
        <w:br w:type="page"/>
      </w:r>
    </w:p>
    <w:p w14:paraId="3CEA91D5" w14:textId="553922E0" w:rsidR="00DE3FE3" w:rsidRDefault="00DE3FE3" w:rsidP="00510B86">
      <w:pPr>
        <w:pStyle w:val="BodyText"/>
        <w:spacing w:line="480" w:lineRule="auto"/>
      </w:pPr>
      <w:r>
        <w:lastRenderedPageBreak/>
        <w:t>Fig. 2-</w:t>
      </w:r>
    </w:p>
    <w:p w14:paraId="0060AE6A" w14:textId="578F6FB1" w:rsidR="00F46472" w:rsidRDefault="00DE3FE3" w:rsidP="00DE3FE3">
      <w:r>
        <w:rPr>
          <w:noProof/>
        </w:rPr>
        <w:drawing>
          <wp:inline distT="0" distB="0" distL="0" distR="0" wp14:anchorId="24B6ABD5" wp14:editId="37E0722F">
            <wp:extent cx="5943600" cy="7680960"/>
            <wp:effectExtent l="0" t="0" r="0" b="0"/>
            <wp:docPr id="50" name="Picture 50" descr="ch2_groucho.figures.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2_groucho.figures.split.26.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sectPr w:rsidR="00F46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FF82FA" w14:textId="77777777" w:rsidR="000560D2" w:rsidRDefault="000560D2">
      <w:pPr>
        <w:spacing w:after="0"/>
      </w:pPr>
      <w:r>
        <w:separator/>
      </w:r>
    </w:p>
  </w:endnote>
  <w:endnote w:type="continuationSeparator" w:id="0">
    <w:p w14:paraId="1F9C1348" w14:textId="77777777" w:rsidR="000560D2" w:rsidRDefault="000560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CFA931" w14:textId="77777777" w:rsidR="000560D2" w:rsidRDefault="000560D2">
      <w:r>
        <w:separator/>
      </w:r>
    </w:p>
  </w:footnote>
  <w:footnote w:type="continuationSeparator" w:id="0">
    <w:p w14:paraId="4E987C8A" w14:textId="77777777" w:rsidR="000560D2" w:rsidRDefault="000560D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60D2"/>
    <w:rsid w:val="00060C27"/>
    <w:rsid w:val="00076159"/>
    <w:rsid w:val="001529D3"/>
    <w:rsid w:val="001818AD"/>
    <w:rsid w:val="001F400E"/>
    <w:rsid w:val="0027114A"/>
    <w:rsid w:val="00285A9D"/>
    <w:rsid w:val="003339D9"/>
    <w:rsid w:val="003A3ABD"/>
    <w:rsid w:val="003A4782"/>
    <w:rsid w:val="004052D8"/>
    <w:rsid w:val="0048501F"/>
    <w:rsid w:val="004B5921"/>
    <w:rsid w:val="004E29B3"/>
    <w:rsid w:val="004E7A0B"/>
    <w:rsid w:val="00510B86"/>
    <w:rsid w:val="005349C8"/>
    <w:rsid w:val="0055234E"/>
    <w:rsid w:val="00590D07"/>
    <w:rsid w:val="005E0AE7"/>
    <w:rsid w:val="006252D8"/>
    <w:rsid w:val="0063434F"/>
    <w:rsid w:val="006706FB"/>
    <w:rsid w:val="006B77BB"/>
    <w:rsid w:val="00702B57"/>
    <w:rsid w:val="007173DF"/>
    <w:rsid w:val="00784D58"/>
    <w:rsid w:val="0083254A"/>
    <w:rsid w:val="008756D1"/>
    <w:rsid w:val="008829C2"/>
    <w:rsid w:val="008D3347"/>
    <w:rsid w:val="008D6863"/>
    <w:rsid w:val="008F3A42"/>
    <w:rsid w:val="00946FAF"/>
    <w:rsid w:val="009C3B78"/>
    <w:rsid w:val="009D2758"/>
    <w:rsid w:val="00A373F3"/>
    <w:rsid w:val="00A52843"/>
    <w:rsid w:val="00A936BE"/>
    <w:rsid w:val="00AC4E54"/>
    <w:rsid w:val="00AF3EFF"/>
    <w:rsid w:val="00B134DE"/>
    <w:rsid w:val="00B34454"/>
    <w:rsid w:val="00B47BD7"/>
    <w:rsid w:val="00B52DEC"/>
    <w:rsid w:val="00B86B75"/>
    <w:rsid w:val="00B90E9D"/>
    <w:rsid w:val="00BA3CC7"/>
    <w:rsid w:val="00BC48D5"/>
    <w:rsid w:val="00BC5C1C"/>
    <w:rsid w:val="00C12DBD"/>
    <w:rsid w:val="00C36279"/>
    <w:rsid w:val="00C4631D"/>
    <w:rsid w:val="00C612CF"/>
    <w:rsid w:val="00C94186"/>
    <w:rsid w:val="00CF32D0"/>
    <w:rsid w:val="00CF41CF"/>
    <w:rsid w:val="00CF485E"/>
    <w:rsid w:val="00D47ADD"/>
    <w:rsid w:val="00D61929"/>
    <w:rsid w:val="00DB1950"/>
    <w:rsid w:val="00DE3BBE"/>
    <w:rsid w:val="00DE3FE3"/>
    <w:rsid w:val="00DF789B"/>
    <w:rsid w:val="00E22145"/>
    <w:rsid w:val="00E315A3"/>
    <w:rsid w:val="00E54A2F"/>
    <w:rsid w:val="00F27AAC"/>
    <w:rsid w:val="00F30AC0"/>
    <w:rsid w:val="00F37023"/>
    <w:rsid w:val="00F416D5"/>
    <w:rsid w:val="00F45B95"/>
    <w:rsid w:val="00F46472"/>
    <w:rsid w:val="00F70D46"/>
    <w:rsid w:val="00FB3A61"/>
    <w:rsid w:val="00FF44E0"/>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emf"/><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emf"/><Relationship Id="rId26" Type="http://schemas.openxmlformats.org/officeDocument/2006/relationships/image" Target="media/image20.emf"/><Relationship Id="rId27" Type="http://schemas.openxmlformats.org/officeDocument/2006/relationships/image" Target="media/image21.emf"/><Relationship Id="rId28" Type="http://schemas.openxmlformats.org/officeDocument/2006/relationships/image" Target="media/image22.emf"/><Relationship Id="rId29" Type="http://schemas.openxmlformats.org/officeDocument/2006/relationships/image" Target="media/image2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emf"/><Relationship Id="rId31" Type="http://schemas.openxmlformats.org/officeDocument/2006/relationships/image" Target="media/image25.emf"/><Relationship Id="rId32" Type="http://schemas.openxmlformats.org/officeDocument/2006/relationships/image" Target="media/image26.emf"/><Relationship Id="rId9" Type="http://schemas.openxmlformats.org/officeDocument/2006/relationships/image" Target="media/image3.emf"/><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51</Pages>
  <Words>2597</Words>
  <Characters>14804</Characters>
  <Application>Microsoft Macintosh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49</cp:revision>
  <dcterms:created xsi:type="dcterms:W3CDTF">2015-08-21T22:25:00Z</dcterms:created>
  <dcterms:modified xsi:type="dcterms:W3CDTF">2015-10-09T18:35:00Z</dcterms:modified>
</cp:coreProperties>
</file>